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B44F0" w14:textId="54CEDE1E" w:rsidR="005F061C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300DA5FE">
                <wp:simplePos x="0" y="0"/>
                <wp:positionH relativeFrom="margin">
                  <wp:posOffset>-99695</wp:posOffset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1629EFE4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oSQL (</w:t>
                            </w:r>
                            <w:r w:rsidR="00F605B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AC 2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85pt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Imjl1bgAAAACwEAAA8AAABkcnMvZG93bnJl&#10;di54bWxMj8FOwzAQRO9I/IO1SFxQ6ySFNg1xKoQEghsUBFc32SYR9jrYbhr+nu0Jbjuap9mZcjNZ&#10;I0b0oXekIJ0nIJBq1/TUKnh/e5jlIELU1GjjCBX8YIBNdX5W6qJxR3rFcRtbwSEUCq2gi3EopAx1&#10;h1aHuRuQ2Ns7b3Vk6VvZeH3kcGtkliRLaXVP/KHTA953WH9tD1ZBfv00fobnxctHvdybdbxajY/f&#10;XqnLi+nuFkTEKf7BcKrP1aHiTjt3oCYIo2CW3qwYZSPjTScgzdYLEDu+8jwBWZXy/4bqF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Imjl1b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1629EFE4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oSQL (</w:t>
                      </w:r>
                      <w:r w:rsidR="00F605B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AC 2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5F052A">
        <w:rPr>
          <w:b/>
          <w:bCs/>
          <w:color w:val="0070C0"/>
          <w:sz w:val="40"/>
          <w:szCs w:val="40"/>
        </w:rPr>
        <w:t xml:space="preserve">Cassandra </w:t>
      </w:r>
      <w:r w:rsidR="005337A1">
        <w:rPr>
          <w:b/>
          <w:bCs/>
          <w:color w:val="0070C0"/>
          <w:sz w:val="40"/>
          <w:szCs w:val="40"/>
        </w:rPr>
        <w:t>Architecture</w:t>
      </w:r>
      <w:r w:rsidR="005F052A">
        <w:rPr>
          <w:b/>
          <w:bCs/>
          <w:color w:val="0070C0"/>
          <w:sz w:val="40"/>
          <w:szCs w:val="40"/>
        </w:rPr>
        <w:t>:</w:t>
      </w:r>
    </w:p>
    <w:p w14:paraId="77BA09F2" w14:textId="287D3DF0" w:rsidR="00DD02E8" w:rsidRPr="00F629AF" w:rsidRDefault="00F629AF" w:rsidP="008D4750">
      <w:pPr>
        <w:rPr>
          <w:color w:val="000000" w:themeColor="text1"/>
          <w:sz w:val="32"/>
          <w:szCs w:val="32"/>
          <w:lang w:val="en-US"/>
        </w:rPr>
      </w:pPr>
      <w:r w:rsidRPr="00F629AF">
        <w:rPr>
          <w:color w:val="000000" w:themeColor="text1"/>
          <w:sz w:val="32"/>
          <w:szCs w:val="32"/>
          <w:lang w:val="en-US"/>
        </w:rPr>
        <w:t>Cassandra was designed to address many architect</w:t>
      </w:r>
      <w:r w:rsidR="00964DA4">
        <w:rPr>
          <w:color w:val="000000" w:themeColor="text1"/>
          <w:sz w:val="32"/>
          <w:szCs w:val="32"/>
          <w:lang w:val="en-US"/>
        </w:rPr>
        <w:t xml:space="preserve">- </w:t>
      </w:r>
      <w:proofErr w:type="spellStart"/>
      <w:r w:rsidRPr="00F629AF">
        <w:rPr>
          <w:color w:val="000000" w:themeColor="text1"/>
          <w:sz w:val="32"/>
          <w:szCs w:val="32"/>
          <w:lang w:val="en-US"/>
        </w:rPr>
        <w:t>ure</w:t>
      </w:r>
      <w:proofErr w:type="spellEnd"/>
      <w:r w:rsidRPr="00F629AF">
        <w:rPr>
          <w:color w:val="000000" w:themeColor="text1"/>
          <w:sz w:val="32"/>
          <w:szCs w:val="32"/>
          <w:lang w:val="en-US"/>
        </w:rPr>
        <w:t xml:space="preserve"> requirements. The most important requirement is to ensure there is no single point of failure. This means that if there are 100 nodes in a cluster and a node fails, the cluster should continue to operate.</w:t>
      </w:r>
    </w:p>
    <w:p w14:paraId="38CBFFBF" w14:textId="23D2BC0D" w:rsidR="0020672B" w:rsidRDefault="0020672B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3C0364B3" w14:textId="3BC586D7" w:rsidR="004543E8" w:rsidRDefault="004543E8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0DE1BED3" w14:textId="71C84998" w:rsidR="004543E8" w:rsidRDefault="004543E8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25756527" w14:textId="77777777" w:rsidR="00EF5539" w:rsidRDefault="00EF5539" w:rsidP="008D4750">
      <w:pPr>
        <w:rPr>
          <w:b/>
          <w:bCs/>
          <w:color w:val="000000" w:themeColor="text1"/>
          <w:sz w:val="40"/>
          <w:szCs w:val="40"/>
          <w:lang w:val="en-US"/>
        </w:rPr>
      </w:pPr>
    </w:p>
    <w:p w14:paraId="19B603DD" w14:textId="1F6D3636" w:rsidR="0038129A" w:rsidRPr="00FC0314" w:rsidRDefault="0038129A" w:rsidP="006B509B">
      <w:pPr>
        <w:rPr>
          <w:color w:val="000000" w:themeColor="text1"/>
          <w:sz w:val="28"/>
          <w:szCs w:val="28"/>
          <w:lang w:val="en-US"/>
        </w:rPr>
      </w:pPr>
    </w:p>
    <w:sectPr w:rsidR="0038129A" w:rsidRPr="00FC0314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4FAPtMrf4tAAAA"/>
  </w:docVars>
  <w:rsids>
    <w:rsidRoot w:val="00A2089D"/>
    <w:rsid w:val="000F0683"/>
    <w:rsid w:val="00194861"/>
    <w:rsid w:val="001B2576"/>
    <w:rsid w:val="001D7E19"/>
    <w:rsid w:val="0020672B"/>
    <w:rsid w:val="002763CE"/>
    <w:rsid w:val="002A7BA9"/>
    <w:rsid w:val="002D3EDC"/>
    <w:rsid w:val="002F04C7"/>
    <w:rsid w:val="0038129A"/>
    <w:rsid w:val="003A49C0"/>
    <w:rsid w:val="003E7BC3"/>
    <w:rsid w:val="004470C0"/>
    <w:rsid w:val="004543E8"/>
    <w:rsid w:val="00471490"/>
    <w:rsid w:val="00486547"/>
    <w:rsid w:val="00531018"/>
    <w:rsid w:val="005337A1"/>
    <w:rsid w:val="005F052A"/>
    <w:rsid w:val="005F061C"/>
    <w:rsid w:val="00616F11"/>
    <w:rsid w:val="006730A6"/>
    <w:rsid w:val="006946A4"/>
    <w:rsid w:val="006B509B"/>
    <w:rsid w:val="006C4F66"/>
    <w:rsid w:val="006E548D"/>
    <w:rsid w:val="0070581F"/>
    <w:rsid w:val="00797702"/>
    <w:rsid w:val="007F1643"/>
    <w:rsid w:val="0088792A"/>
    <w:rsid w:val="008D4750"/>
    <w:rsid w:val="00925DA2"/>
    <w:rsid w:val="00935E69"/>
    <w:rsid w:val="00944641"/>
    <w:rsid w:val="00964DA4"/>
    <w:rsid w:val="009F5F34"/>
    <w:rsid w:val="00A2089D"/>
    <w:rsid w:val="00A46596"/>
    <w:rsid w:val="00B21697"/>
    <w:rsid w:val="00B32843"/>
    <w:rsid w:val="00BF3BC5"/>
    <w:rsid w:val="00C40360"/>
    <w:rsid w:val="00C8031A"/>
    <w:rsid w:val="00C83B95"/>
    <w:rsid w:val="00D34D38"/>
    <w:rsid w:val="00D57218"/>
    <w:rsid w:val="00DB25D0"/>
    <w:rsid w:val="00DD02E8"/>
    <w:rsid w:val="00DD75C5"/>
    <w:rsid w:val="00DE2304"/>
    <w:rsid w:val="00DE7782"/>
    <w:rsid w:val="00DF18BC"/>
    <w:rsid w:val="00E70EA1"/>
    <w:rsid w:val="00E80238"/>
    <w:rsid w:val="00E86A81"/>
    <w:rsid w:val="00EF5539"/>
    <w:rsid w:val="00F25840"/>
    <w:rsid w:val="00F5415E"/>
    <w:rsid w:val="00F605B2"/>
    <w:rsid w:val="00F629AF"/>
    <w:rsid w:val="00F64316"/>
    <w:rsid w:val="00FC0314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1B478130710A43AE2330024C290ED6" ma:contentTypeVersion="10" ma:contentTypeDescription="Create a new document." ma:contentTypeScope="" ma:versionID="015d94ae7a6ff52ca21c3ad05e0b3843">
  <xsd:schema xmlns:xsd="http://www.w3.org/2001/XMLSchema" xmlns:xs="http://www.w3.org/2001/XMLSchema" xmlns:p="http://schemas.microsoft.com/office/2006/metadata/properties" xmlns:ns3="5d03badd-e44d-4656-b9ff-d7604fb40ce7" targetNamespace="http://schemas.microsoft.com/office/2006/metadata/properties" ma:root="true" ma:fieldsID="e265e10baaa9537635a856a05c4c42e1" ns3:_="">
    <xsd:import namespace="5d03badd-e44d-4656-b9ff-d7604fb40ce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03badd-e44d-4656-b9ff-d7604fb40ce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93FFFF-192C-407A-8A9F-B25885763A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03badd-e44d-4656-b9ff-d7604fb40ce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252C88A-C4C2-434E-A939-D1BDE3C2AA9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FF0D05-4CF1-48A6-A938-071031FED9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43</Words>
  <Characters>2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7</cp:revision>
  <cp:lastPrinted>2021-02-18T15:45:00Z</cp:lastPrinted>
  <dcterms:created xsi:type="dcterms:W3CDTF">2021-03-12T04:05:00Z</dcterms:created>
  <dcterms:modified xsi:type="dcterms:W3CDTF">2021-03-12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31B478130710A43AE2330024C290ED6</vt:lpwstr>
  </property>
</Properties>
</file>